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DC743" w14:textId="77777777" w:rsidR="004070CF" w:rsidRPr="00C15FA2" w:rsidRDefault="0063481C">
      <w:pPr>
        <w:rPr>
          <w:rFonts w:ascii="Cambria Math" w:hAnsi="Cambria Math"/>
          <w:sz w:val="44"/>
        </w:rPr>
      </w:pPr>
      <w:r w:rsidRPr="00C15FA2">
        <w:rPr>
          <w:rFonts w:ascii="Cambria Math" w:hAnsi="Cambria Math"/>
          <w:sz w:val="44"/>
        </w:rPr>
        <w:t>Writing Documentation for your Project</w:t>
      </w:r>
    </w:p>
    <w:p w14:paraId="22675FA1" w14:textId="7121B149" w:rsidR="00D2367E" w:rsidRPr="00C15FA2" w:rsidRDefault="00D2367E">
      <w:pPr>
        <w:rPr>
          <w:rFonts w:ascii="Cambria Math" w:hAnsi="Cambria Math"/>
        </w:rPr>
      </w:pPr>
    </w:p>
    <w:p w14:paraId="432849AA" w14:textId="1CE93DD7" w:rsidR="00400B5E" w:rsidRPr="00C15FA2" w:rsidRDefault="007F63BC" w:rsidP="003B7548">
      <w:pPr>
        <w:pStyle w:val="ListParagraph"/>
        <w:numPr>
          <w:ilvl w:val="0"/>
          <w:numId w:val="1"/>
        </w:numPr>
        <w:spacing w:after="0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b/>
          <w:sz w:val="24"/>
          <w:szCs w:val="24"/>
        </w:rPr>
        <w:t>Basic Premise</w:t>
      </w:r>
      <w:r w:rsidRPr="00C15FA2">
        <w:rPr>
          <w:rFonts w:ascii="Cambria Math" w:hAnsi="Cambria Math"/>
          <w:sz w:val="24"/>
          <w:szCs w:val="24"/>
        </w:rPr>
        <w:br/>
      </w:r>
    </w:p>
    <w:p w14:paraId="3BE1CE33" w14:textId="3FE42FC8" w:rsidR="008E23A8" w:rsidRPr="00C15FA2" w:rsidRDefault="00400B5E" w:rsidP="008E23A8">
      <w:pPr>
        <w:spacing w:after="0"/>
        <w:ind w:left="720" w:firstLine="720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A new shopping list management and calculation progra</w:t>
      </w:r>
      <w:r w:rsidR="004D0FCC">
        <w:rPr>
          <w:rFonts w:ascii="Cambria Math" w:hAnsi="Cambria Math"/>
          <w:sz w:val="24"/>
          <w:szCs w:val="24"/>
        </w:rPr>
        <w:t>m</w:t>
      </w:r>
      <w:r w:rsidRPr="00C15FA2">
        <w:rPr>
          <w:rFonts w:ascii="Cambria Math" w:hAnsi="Cambria Math"/>
          <w:sz w:val="24"/>
          <w:szCs w:val="24"/>
        </w:rPr>
        <w:t xml:space="preserve">, which is intended to help users keep track of how much money they are spending. They can add to the list, and if they think it’s too </w:t>
      </w:r>
      <w:r w:rsidR="004D0FCC" w:rsidRPr="00C15FA2">
        <w:rPr>
          <w:rFonts w:ascii="Cambria Math" w:hAnsi="Cambria Math"/>
          <w:sz w:val="24"/>
          <w:szCs w:val="24"/>
        </w:rPr>
        <w:t>expensive,</w:t>
      </w:r>
      <w:r w:rsidR="003B7548" w:rsidRPr="00C15FA2">
        <w:rPr>
          <w:rFonts w:ascii="Cambria Math" w:hAnsi="Cambria Math"/>
          <w:sz w:val="24"/>
          <w:szCs w:val="24"/>
        </w:rPr>
        <w:t xml:space="preserve"> they can remove the unnecessary items. Users also have the option to see how much it will all cost at any time they like.</w:t>
      </w:r>
      <w:r w:rsidR="008E23A8" w:rsidRPr="00C15FA2">
        <w:rPr>
          <w:rFonts w:ascii="Cambria Math" w:hAnsi="Cambria Math"/>
          <w:sz w:val="24"/>
          <w:szCs w:val="24"/>
        </w:rPr>
        <w:t xml:space="preserve"> The main intention is to help prevent users from wasting their hard-earned cash.</w:t>
      </w:r>
    </w:p>
    <w:p w14:paraId="65D2A0A4" w14:textId="77777777" w:rsidR="008E23A8" w:rsidRPr="00C15FA2" w:rsidRDefault="008E23A8" w:rsidP="008E23A8">
      <w:pPr>
        <w:spacing w:after="0"/>
        <w:ind w:left="720" w:firstLine="720"/>
        <w:rPr>
          <w:rFonts w:ascii="Cambria Math" w:hAnsi="Cambria Math"/>
          <w:sz w:val="24"/>
          <w:szCs w:val="24"/>
        </w:rPr>
      </w:pPr>
    </w:p>
    <w:p w14:paraId="72CC7229" w14:textId="039672EF" w:rsidR="007F63BC" w:rsidRPr="00C15FA2" w:rsidRDefault="008E23A8" w:rsidP="008E23A8">
      <w:pPr>
        <w:spacing w:after="0"/>
        <w:ind w:left="720" w:firstLine="720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I chose to create this program because I had always struggled with keeping track of how much an item’s cost will impact the overall bill. It was a lengthy process of calculating how much tax the item had, and if there was an overall discount or not.</w:t>
      </w:r>
      <w:r w:rsidR="007F63BC" w:rsidRPr="00C15FA2">
        <w:rPr>
          <w:rFonts w:ascii="Cambria Math" w:hAnsi="Cambria Math"/>
          <w:sz w:val="24"/>
          <w:szCs w:val="24"/>
        </w:rPr>
        <w:br/>
      </w:r>
    </w:p>
    <w:p w14:paraId="5BAD6C9D" w14:textId="77777777" w:rsidR="00F72DF4" w:rsidRPr="00C15FA2" w:rsidRDefault="008662E3" w:rsidP="00F72DF4">
      <w:pPr>
        <w:pStyle w:val="ListParagraph"/>
        <w:numPr>
          <w:ilvl w:val="0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b/>
          <w:sz w:val="24"/>
          <w:szCs w:val="24"/>
        </w:rPr>
        <w:t>Key Feature</w:t>
      </w:r>
      <w:r w:rsidR="00F72DF4" w:rsidRPr="00C15FA2">
        <w:rPr>
          <w:rFonts w:ascii="Cambria Math" w:hAnsi="Cambria Math"/>
          <w:b/>
          <w:sz w:val="24"/>
          <w:szCs w:val="24"/>
        </w:rPr>
        <w:t>s</w:t>
      </w:r>
    </w:p>
    <w:p w14:paraId="272CB1B5" w14:textId="77777777" w:rsidR="00F72DF4" w:rsidRPr="00C15FA2" w:rsidRDefault="00F72DF4" w:rsidP="00F72DF4">
      <w:pPr>
        <w:pStyle w:val="ListParagraph"/>
        <w:rPr>
          <w:rFonts w:ascii="Cambria Math" w:hAnsi="Cambria Math"/>
          <w:sz w:val="24"/>
          <w:szCs w:val="24"/>
        </w:rPr>
      </w:pPr>
    </w:p>
    <w:p w14:paraId="40CB4CCB" w14:textId="43BC19D1" w:rsidR="000D1130" w:rsidRPr="00C15FA2" w:rsidRDefault="000D1130" w:rsidP="00F72DF4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 xml:space="preserve">Naming the </w:t>
      </w:r>
      <w:r w:rsidR="0010524D" w:rsidRPr="00C15FA2">
        <w:rPr>
          <w:rFonts w:ascii="Cambria Math" w:hAnsi="Cambria Math"/>
          <w:sz w:val="24"/>
          <w:szCs w:val="24"/>
        </w:rPr>
        <w:t xml:space="preserve">Whole </w:t>
      </w:r>
      <w:r w:rsidRPr="00C15FA2">
        <w:rPr>
          <w:rFonts w:ascii="Cambria Math" w:hAnsi="Cambria Math"/>
          <w:sz w:val="24"/>
          <w:szCs w:val="24"/>
        </w:rPr>
        <w:t xml:space="preserve">Program </w:t>
      </w:r>
    </w:p>
    <w:p w14:paraId="1BEDB2C0" w14:textId="0935464F" w:rsidR="000D1130" w:rsidRPr="00C15FA2" w:rsidRDefault="000D1130" w:rsidP="000D1130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You get to control how long the program name is</w:t>
      </w:r>
    </w:p>
    <w:p w14:paraId="5BD6F8FF" w14:textId="7BD75F9E" w:rsidR="000D1130" w:rsidRPr="00C15FA2" w:rsidRDefault="000D1130" w:rsidP="000D1130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The program randomly picks the name to use</w:t>
      </w:r>
    </w:p>
    <w:p w14:paraId="7A83CEB3" w14:textId="77777777" w:rsidR="000D1130" w:rsidRPr="00C15FA2" w:rsidRDefault="000D1130" w:rsidP="000D1130">
      <w:pPr>
        <w:pStyle w:val="ListParagraph"/>
        <w:ind w:left="1440"/>
        <w:rPr>
          <w:rFonts w:ascii="Cambria Math" w:hAnsi="Cambria Math"/>
          <w:sz w:val="24"/>
          <w:szCs w:val="24"/>
        </w:rPr>
      </w:pPr>
    </w:p>
    <w:p w14:paraId="34A49DC0" w14:textId="6A4BD6FE" w:rsidR="00F72DF4" w:rsidRPr="00C15FA2" w:rsidRDefault="00F72DF4" w:rsidP="00F72DF4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Adding Items to List</w:t>
      </w:r>
    </w:p>
    <w:p w14:paraId="39C4C4AD" w14:textId="28F924F7" w:rsidR="00F72DF4" w:rsidRPr="00C15FA2" w:rsidRDefault="00F72DF4" w:rsidP="00F72DF4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Telling the program what you want to buy and how much it will cost</w:t>
      </w:r>
    </w:p>
    <w:p w14:paraId="0A0CAA9D" w14:textId="5641FA8D" w:rsidR="00F72DF4" w:rsidRPr="00C15FA2" w:rsidRDefault="00F72DF4" w:rsidP="00F72DF4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Everything is stored in a list</w:t>
      </w:r>
    </w:p>
    <w:p w14:paraId="2A9685A1" w14:textId="77777777" w:rsidR="004A29E0" w:rsidRPr="00C15FA2" w:rsidRDefault="004A29E0" w:rsidP="004A29E0">
      <w:pPr>
        <w:pStyle w:val="ListParagraph"/>
        <w:ind w:left="1440"/>
        <w:rPr>
          <w:rFonts w:ascii="Cambria Math" w:hAnsi="Cambria Math"/>
          <w:sz w:val="24"/>
          <w:szCs w:val="24"/>
        </w:rPr>
      </w:pPr>
    </w:p>
    <w:p w14:paraId="4EB39098" w14:textId="35662497" w:rsidR="00F72DF4" w:rsidRPr="00C15FA2" w:rsidRDefault="00F72DF4" w:rsidP="00F72DF4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Removing Items from List</w:t>
      </w:r>
    </w:p>
    <w:p w14:paraId="3F194972" w14:textId="16DA0380" w:rsidR="00F72DF4" w:rsidRPr="00C15FA2" w:rsidRDefault="00F72DF4" w:rsidP="00F72DF4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Telling the program what you don’t want to buy</w:t>
      </w:r>
    </w:p>
    <w:p w14:paraId="141B3766" w14:textId="7E2776D9" w:rsidR="00F72DF4" w:rsidRPr="00C15FA2" w:rsidRDefault="00F72DF4" w:rsidP="00F72DF4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Remove from your shopping list</w:t>
      </w:r>
    </w:p>
    <w:p w14:paraId="19C4FE8D" w14:textId="77777777" w:rsidR="004A29E0" w:rsidRPr="00C15FA2" w:rsidRDefault="004A29E0" w:rsidP="004A29E0">
      <w:pPr>
        <w:pStyle w:val="ListParagraph"/>
        <w:ind w:left="1440"/>
        <w:rPr>
          <w:rFonts w:ascii="Cambria Math" w:hAnsi="Cambria Math"/>
          <w:sz w:val="24"/>
          <w:szCs w:val="24"/>
        </w:rPr>
      </w:pPr>
    </w:p>
    <w:p w14:paraId="243CE81A" w14:textId="4A7C3333" w:rsidR="00F72DF4" w:rsidRPr="00C15FA2" w:rsidRDefault="00F72DF4" w:rsidP="00F72DF4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Printing Receipt</w:t>
      </w:r>
    </w:p>
    <w:p w14:paraId="769A1490" w14:textId="5FCF37BE" w:rsidR="00F72DF4" w:rsidRPr="00C15FA2" w:rsidRDefault="004F1FF9" w:rsidP="00F72DF4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Prints your receipt which has all items listed with prices, the overall tax, and the</w:t>
      </w:r>
      <w:r w:rsidR="004A29E0" w:rsidRPr="00C15FA2">
        <w:rPr>
          <w:rFonts w:ascii="Cambria Math" w:hAnsi="Cambria Math"/>
          <w:sz w:val="24"/>
          <w:szCs w:val="24"/>
        </w:rPr>
        <w:t xml:space="preserve"> total price (including discount if applicable)</w:t>
      </w:r>
    </w:p>
    <w:p w14:paraId="5C83E1D9" w14:textId="77777777" w:rsidR="004A29E0" w:rsidRPr="00C15FA2" w:rsidRDefault="004A29E0" w:rsidP="004A29E0">
      <w:pPr>
        <w:pStyle w:val="ListParagraph"/>
        <w:ind w:left="2160"/>
        <w:rPr>
          <w:rFonts w:ascii="Cambria Math" w:hAnsi="Cambria Math"/>
          <w:sz w:val="24"/>
          <w:szCs w:val="24"/>
        </w:rPr>
      </w:pPr>
    </w:p>
    <w:p w14:paraId="4BF4B79C" w14:textId="2B9A70A1" w:rsidR="00F72DF4" w:rsidRPr="00C15FA2" w:rsidRDefault="00F72DF4" w:rsidP="00F72DF4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Getting Total Price</w:t>
      </w:r>
    </w:p>
    <w:p w14:paraId="5EDFACF3" w14:textId="1BD4AF5D" w:rsidR="004A29E0" w:rsidRPr="00C15FA2" w:rsidRDefault="004A29E0" w:rsidP="004A29E0">
      <w:pPr>
        <w:pStyle w:val="ListParagraph"/>
        <w:numPr>
          <w:ilvl w:val="2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 xml:space="preserve">Just provides you with the total price, in case </w:t>
      </w:r>
      <w:r w:rsidR="003010A1" w:rsidRPr="00C15FA2">
        <w:rPr>
          <w:rFonts w:ascii="Cambria Math" w:hAnsi="Cambria Math"/>
          <w:sz w:val="24"/>
          <w:szCs w:val="24"/>
        </w:rPr>
        <w:t>you want to see what your bill is without all the details</w:t>
      </w:r>
    </w:p>
    <w:p w14:paraId="3EE9F3DD" w14:textId="77777777" w:rsidR="004A29E0" w:rsidRPr="00C15FA2" w:rsidRDefault="004A29E0" w:rsidP="004A29E0">
      <w:pPr>
        <w:pStyle w:val="ListParagraph"/>
        <w:ind w:left="1440"/>
        <w:rPr>
          <w:rFonts w:ascii="Cambria Math" w:hAnsi="Cambria Math"/>
          <w:sz w:val="24"/>
          <w:szCs w:val="24"/>
        </w:rPr>
      </w:pPr>
    </w:p>
    <w:p w14:paraId="28448475" w14:textId="344BA11D" w:rsidR="007F63BC" w:rsidRPr="00C15FA2" w:rsidRDefault="00F72DF4" w:rsidP="003010A1">
      <w:pPr>
        <w:pStyle w:val="ListParagraph"/>
        <w:numPr>
          <w:ilvl w:val="1"/>
          <w:numId w:val="2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Exiting Program</w:t>
      </w:r>
      <w:r w:rsidR="008662E3" w:rsidRPr="00C15FA2">
        <w:rPr>
          <w:rFonts w:ascii="Cambria Math" w:hAnsi="Cambria Math"/>
          <w:sz w:val="24"/>
          <w:szCs w:val="24"/>
        </w:rPr>
        <w:br/>
      </w:r>
    </w:p>
    <w:p w14:paraId="55652604" w14:textId="77777777" w:rsidR="00255C29" w:rsidRPr="00C15FA2" w:rsidRDefault="008662E3" w:rsidP="007F63BC">
      <w:pPr>
        <w:pStyle w:val="ListParagraph"/>
        <w:numPr>
          <w:ilvl w:val="0"/>
          <w:numId w:val="1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b/>
          <w:sz w:val="24"/>
          <w:szCs w:val="24"/>
        </w:rPr>
        <w:lastRenderedPageBreak/>
        <w:t>Controls</w:t>
      </w:r>
      <w:r w:rsidRPr="00C15FA2">
        <w:rPr>
          <w:rFonts w:ascii="Cambria Math" w:hAnsi="Cambria Math"/>
          <w:sz w:val="24"/>
          <w:szCs w:val="24"/>
        </w:rPr>
        <w:br/>
      </w:r>
    </w:p>
    <w:p w14:paraId="0185ABEC" w14:textId="538450E9" w:rsidR="00255C29" w:rsidRPr="00C15FA2" w:rsidRDefault="00255C29" w:rsidP="00255C29">
      <w:pPr>
        <w:pStyle w:val="ListParagraph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>The only method of interacting with the program is through keyboard input</w:t>
      </w:r>
    </w:p>
    <w:p w14:paraId="77619345" w14:textId="2470414B" w:rsidR="000D1130" w:rsidRPr="00C15FA2" w:rsidRDefault="008662E3" w:rsidP="00255C29">
      <w:pPr>
        <w:pStyle w:val="ListParagraph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br/>
      </w:r>
      <w:r w:rsidR="003010A1" w:rsidRPr="00C15FA2">
        <w:rPr>
          <w:rFonts w:ascii="Cambria Math" w:hAnsi="Cambria Math"/>
          <w:sz w:val="24"/>
          <w:szCs w:val="24"/>
        </w:rPr>
        <w:t xml:space="preserve">Input Requirements are always listed in the program </w:t>
      </w:r>
      <w:r w:rsidR="0047310A" w:rsidRPr="00C15FA2">
        <w:rPr>
          <w:rFonts w:ascii="Cambria Math" w:hAnsi="Cambria Math"/>
          <w:sz w:val="24"/>
          <w:szCs w:val="24"/>
        </w:rPr>
        <w:t>before input is required.</w:t>
      </w:r>
    </w:p>
    <w:p w14:paraId="679A5631" w14:textId="6FD2F50A" w:rsidR="008662E3" w:rsidRPr="00C15FA2" w:rsidRDefault="000D1130" w:rsidP="000D1130">
      <w:pPr>
        <w:ind w:left="720"/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 xml:space="preserve">Yet, a bit of common sense is required, for example you can not use anything but a number when the program asks you for an integer or price. If you do so, the program will warn you. </w:t>
      </w:r>
      <w:r w:rsidR="008662E3" w:rsidRPr="00C15FA2">
        <w:rPr>
          <w:rFonts w:ascii="Cambria Math" w:hAnsi="Cambria Math"/>
          <w:sz w:val="24"/>
          <w:szCs w:val="24"/>
        </w:rPr>
        <w:br/>
      </w:r>
    </w:p>
    <w:p w14:paraId="26E97FE7" w14:textId="6E3B5385" w:rsidR="008662E3" w:rsidRPr="00C15FA2" w:rsidRDefault="008662E3" w:rsidP="007F63BC">
      <w:pPr>
        <w:pStyle w:val="ListParagraph"/>
        <w:numPr>
          <w:ilvl w:val="0"/>
          <w:numId w:val="1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b/>
          <w:sz w:val="24"/>
          <w:szCs w:val="24"/>
        </w:rPr>
        <w:t>Limitations</w:t>
      </w:r>
      <w:r w:rsidRPr="00C15FA2">
        <w:rPr>
          <w:rFonts w:ascii="Cambria Math" w:hAnsi="Cambria Math"/>
          <w:sz w:val="24"/>
          <w:szCs w:val="24"/>
        </w:rPr>
        <w:br/>
      </w:r>
      <w:r w:rsidRPr="00C15FA2">
        <w:rPr>
          <w:rFonts w:ascii="Cambria Math" w:hAnsi="Cambria Math"/>
          <w:sz w:val="24"/>
          <w:szCs w:val="24"/>
        </w:rPr>
        <w:br/>
      </w:r>
      <w:r w:rsidR="000D1130" w:rsidRPr="00C15FA2">
        <w:rPr>
          <w:rFonts w:ascii="Cambria Math" w:hAnsi="Cambria Math"/>
          <w:sz w:val="24"/>
          <w:szCs w:val="24"/>
        </w:rPr>
        <w:t>*NO BUGS FOUND YET*</w:t>
      </w:r>
      <w:r w:rsidRPr="00C15FA2">
        <w:rPr>
          <w:rFonts w:ascii="Cambria Math" w:hAnsi="Cambria Math"/>
          <w:sz w:val="24"/>
          <w:szCs w:val="24"/>
        </w:rPr>
        <w:br/>
      </w:r>
    </w:p>
    <w:p w14:paraId="66DC7C2F" w14:textId="739CFE41" w:rsidR="008662E3" w:rsidRPr="00C15FA2" w:rsidRDefault="00F93338" w:rsidP="007F63BC">
      <w:pPr>
        <w:pStyle w:val="ListParagraph"/>
        <w:numPr>
          <w:ilvl w:val="0"/>
          <w:numId w:val="1"/>
        </w:numPr>
        <w:rPr>
          <w:rFonts w:ascii="Cambria Math" w:hAnsi="Cambria Math"/>
          <w:b/>
          <w:sz w:val="24"/>
          <w:szCs w:val="24"/>
        </w:rPr>
      </w:pPr>
      <w:r>
        <w:rPr>
          <w:rFonts w:ascii="Cambria Math" w:hAnsi="Cambria Math"/>
          <w:b/>
          <w:sz w:val="24"/>
          <w:szCs w:val="24"/>
        </w:rPr>
        <w:t>Future fixes</w:t>
      </w:r>
    </w:p>
    <w:p w14:paraId="255E1844" w14:textId="77777777" w:rsidR="004D0FCC" w:rsidRDefault="004D0FCC" w:rsidP="004D0FCC">
      <w:pPr>
        <w:pStyle w:val="ListParagraph"/>
        <w:ind w:left="1080"/>
        <w:rPr>
          <w:rFonts w:ascii="Cambria Math" w:hAnsi="Cambria Math"/>
          <w:sz w:val="24"/>
          <w:szCs w:val="24"/>
        </w:rPr>
      </w:pPr>
    </w:p>
    <w:p w14:paraId="27C7618B" w14:textId="6CF59B92" w:rsidR="009718F3" w:rsidRPr="004D0FCC" w:rsidRDefault="00791977" w:rsidP="004D0FCC">
      <w:pPr>
        <w:pStyle w:val="ListParagraph"/>
        <w:numPr>
          <w:ilvl w:val="0"/>
          <w:numId w:val="3"/>
        </w:numPr>
        <w:rPr>
          <w:rFonts w:ascii="Cambria Math" w:hAnsi="Cambria Math"/>
          <w:sz w:val="24"/>
          <w:szCs w:val="24"/>
        </w:rPr>
      </w:pPr>
      <w:r w:rsidRPr="00C15FA2">
        <w:rPr>
          <w:rFonts w:ascii="Cambria Math" w:hAnsi="Cambria Math"/>
          <w:sz w:val="24"/>
          <w:szCs w:val="24"/>
        </w:rPr>
        <w:t xml:space="preserve">If I was given more time and tools to work with, it would be the best to create a UI in which you can interact by </w:t>
      </w:r>
      <w:r w:rsidR="004A2516" w:rsidRPr="00C15FA2">
        <w:rPr>
          <w:rFonts w:ascii="Cambria Math" w:hAnsi="Cambria Math"/>
          <w:sz w:val="24"/>
          <w:szCs w:val="24"/>
        </w:rPr>
        <w:t xml:space="preserve">using a mouse, instead of just a keyboard. </w:t>
      </w:r>
    </w:p>
    <w:p w14:paraId="28678E35" w14:textId="159CF05A" w:rsidR="009718F3" w:rsidRPr="00C15FA2" w:rsidRDefault="009718F3" w:rsidP="009718F3">
      <w:pPr>
        <w:rPr>
          <w:rFonts w:ascii="Cambria Math" w:hAnsi="Cambria Math"/>
          <w:sz w:val="24"/>
          <w:szCs w:val="24"/>
        </w:rPr>
      </w:pPr>
    </w:p>
    <w:sectPr w:rsidR="009718F3" w:rsidRPr="00C15F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752571"/>
    <w:multiLevelType w:val="hybridMultilevel"/>
    <w:tmpl w:val="47B682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D819A4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68266C"/>
    <w:multiLevelType w:val="hybridMultilevel"/>
    <w:tmpl w:val="8DB875D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7524876"/>
    <w:multiLevelType w:val="hybridMultilevel"/>
    <w:tmpl w:val="4CFE0D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NjG2NDOzNLI0M7BQ0lEKTi0uzszPAykwrAUAuAMh+ywAAAA="/>
  </w:docVars>
  <w:rsids>
    <w:rsidRoot w:val="0063481C"/>
    <w:rsid w:val="000638AA"/>
    <w:rsid w:val="000D1130"/>
    <w:rsid w:val="0010524D"/>
    <w:rsid w:val="001266D7"/>
    <w:rsid w:val="001F13FF"/>
    <w:rsid w:val="00255C29"/>
    <w:rsid w:val="003010A1"/>
    <w:rsid w:val="00334B2E"/>
    <w:rsid w:val="003B7548"/>
    <w:rsid w:val="00400B5E"/>
    <w:rsid w:val="004070CF"/>
    <w:rsid w:val="0047310A"/>
    <w:rsid w:val="004A2516"/>
    <w:rsid w:val="004A29E0"/>
    <w:rsid w:val="004D0FCC"/>
    <w:rsid w:val="004F1FF9"/>
    <w:rsid w:val="0063481C"/>
    <w:rsid w:val="00791977"/>
    <w:rsid w:val="007F63BC"/>
    <w:rsid w:val="008662E3"/>
    <w:rsid w:val="008E23A8"/>
    <w:rsid w:val="0092214E"/>
    <w:rsid w:val="009718F3"/>
    <w:rsid w:val="00C15FA2"/>
    <w:rsid w:val="00CA5F2F"/>
    <w:rsid w:val="00CD1481"/>
    <w:rsid w:val="00D2367E"/>
    <w:rsid w:val="00D64DE9"/>
    <w:rsid w:val="00E4048C"/>
    <w:rsid w:val="00E47A46"/>
    <w:rsid w:val="00EA35C5"/>
    <w:rsid w:val="00F50352"/>
    <w:rsid w:val="00F67530"/>
    <w:rsid w:val="00F72DF4"/>
    <w:rsid w:val="00F93338"/>
    <w:rsid w:val="00FA2595"/>
    <w:rsid w:val="00FB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862C"/>
  <w15:chartTrackingRefBased/>
  <w15:docId w15:val="{59069A5E-2FB9-4732-AEE6-02F644268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3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scott</dc:creator>
  <cp:keywords/>
  <dc:description/>
  <cp:lastModifiedBy>Hassan Ali Amjad</cp:lastModifiedBy>
  <cp:revision>8</cp:revision>
  <dcterms:created xsi:type="dcterms:W3CDTF">2018-06-13T00:03:00Z</dcterms:created>
  <dcterms:modified xsi:type="dcterms:W3CDTF">2021-01-01T00:28:00Z</dcterms:modified>
</cp:coreProperties>
</file>